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60529" w14:textId="64337CD8" w:rsidR="00B40ED8" w:rsidRPr="00A70071" w:rsidRDefault="00A70071" w:rsidP="00A70071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Select FMDV SAT prototype sequences and the branch length for Bayesian phylogenetic analys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2108"/>
        <w:gridCol w:w="1497"/>
      </w:tblGrid>
      <w:tr w:rsidR="00FD48E5" w14:paraId="6758FF0E" w14:textId="77777777" w:rsidTr="00FD48E5">
        <w:tc>
          <w:tcPr>
            <w:tcW w:w="549" w:type="dxa"/>
          </w:tcPr>
          <w:p w14:paraId="58F1A718" w14:textId="30A03972" w:rsidR="00FD48E5" w:rsidRPr="00FD48E5" w:rsidRDefault="00FD48E5">
            <w:pPr>
              <w:rPr>
                <w:b/>
                <w:bCs/>
                <w:lang w:val="en-US"/>
              </w:rPr>
            </w:pPr>
            <w:r w:rsidRPr="00FD48E5">
              <w:rPr>
                <w:b/>
                <w:bCs/>
                <w:lang w:val="en-US"/>
              </w:rPr>
              <w:t>S/N</w:t>
            </w:r>
          </w:p>
        </w:tc>
        <w:tc>
          <w:tcPr>
            <w:tcW w:w="2108" w:type="dxa"/>
          </w:tcPr>
          <w:p w14:paraId="49A41983" w14:textId="20D6BEC3" w:rsidR="00FD48E5" w:rsidRPr="00FD48E5" w:rsidRDefault="00FD48E5">
            <w:pPr>
              <w:rPr>
                <w:b/>
                <w:bCs/>
                <w:lang w:val="en-US"/>
              </w:rPr>
            </w:pPr>
            <w:r w:rsidRPr="00FD48E5">
              <w:rPr>
                <w:b/>
                <w:bCs/>
                <w:lang w:val="en-US"/>
              </w:rPr>
              <w:t>Isolate</w:t>
            </w:r>
          </w:p>
        </w:tc>
        <w:tc>
          <w:tcPr>
            <w:tcW w:w="1497" w:type="dxa"/>
          </w:tcPr>
          <w:p w14:paraId="37738F9B" w14:textId="0A58714F" w:rsidR="00FD48E5" w:rsidRPr="00FD48E5" w:rsidRDefault="00FD48E5">
            <w:pPr>
              <w:rPr>
                <w:b/>
                <w:bCs/>
                <w:lang w:val="en-US"/>
              </w:rPr>
            </w:pPr>
            <w:r w:rsidRPr="00FD48E5">
              <w:rPr>
                <w:b/>
                <w:bCs/>
                <w:lang w:val="en-US"/>
              </w:rPr>
              <w:t>Branch length</w:t>
            </w:r>
          </w:p>
        </w:tc>
      </w:tr>
      <w:tr w:rsidR="00B40ED8" w14:paraId="1F948BCE" w14:textId="77777777" w:rsidTr="00FD48E5">
        <w:tc>
          <w:tcPr>
            <w:tcW w:w="549" w:type="dxa"/>
          </w:tcPr>
          <w:p w14:paraId="533E6337" w14:textId="0FE830FD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08" w:type="dxa"/>
          </w:tcPr>
          <w:p w14:paraId="7FD43BD1" w14:textId="6296EE3C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ZIM/14/2002</w:t>
            </w:r>
          </w:p>
        </w:tc>
        <w:tc>
          <w:tcPr>
            <w:tcW w:w="1497" w:type="dxa"/>
          </w:tcPr>
          <w:p w14:paraId="0C07BAC3" w14:textId="143A2635" w:rsidR="00B40ED8" w:rsidRDefault="004D012A">
            <w:pPr>
              <w:rPr>
                <w:lang w:val="en-US"/>
              </w:rPr>
            </w:pPr>
            <w:r>
              <w:rPr>
                <w:lang w:val="en-US"/>
              </w:rPr>
              <w:t>0.1275095</w:t>
            </w:r>
          </w:p>
        </w:tc>
      </w:tr>
      <w:tr w:rsidR="00B40ED8" w14:paraId="312E5FAE" w14:textId="77777777" w:rsidTr="00FD48E5">
        <w:tc>
          <w:tcPr>
            <w:tcW w:w="549" w:type="dxa"/>
          </w:tcPr>
          <w:p w14:paraId="5BE4F95D" w14:textId="59AC04D8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08" w:type="dxa"/>
          </w:tcPr>
          <w:p w14:paraId="20C423D2" w14:textId="4CB49383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MOZ/P13/2010 B16</w:t>
            </w:r>
          </w:p>
        </w:tc>
        <w:tc>
          <w:tcPr>
            <w:tcW w:w="1497" w:type="dxa"/>
          </w:tcPr>
          <w:p w14:paraId="1F9EFBCB" w14:textId="44EE1A53" w:rsidR="00B40ED8" w:rsidRDefault="004D012A">
            <w:pPr>
              <w:rPr>
                <w:lang w:val="en-US"/>
              </w:rPr>
            </w:pPr>
            <w:r>
              <w:rPr>
                <w:lang w:val="en-US"/>
              </w:rPr>
              <w:t>0.08318924</w:t>
            </w:r>
          </w:p>
        </w:tc>
      </w:tr>
      <w:tr w:rsidR="00B40ED8" w14:paraId="1EA149F6" w14:textId="77777777" w:rsidTr="00FD48E5">
        <w:tc>
          <w:tcPr>
            <w:tcW w:w="549" w:type="dxa"/>
          </w:tcPr>
          <w:p w14:paraId="6A40900A" w14:textId="3742AF61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08" w:type="dxa"/>
          </w:tcPr>
          <w:p w14:paraId="5B19743F" w14:textId="7A3F522D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KEN/1/84</w:t>
            </w:r>
          </w:p>
        </w:tc>
        <w:tc>
          <w:tcPr>
            <w:tcW w:w="1497" w:type="dxa"/>
          </w:tcPr>
          <w:p w14:paraId="7A8D6D26" w14:textId="2583B13C" w:rsidR="00B40ED8" w:rsidRPr="00165D4E" w:rsidRDefault="004D012A">
            <w:pPr>
              <w:rPr>
                <w:b/>
                <w:bCs/>
                <w:lang w:val="en-US"/>
              </w:rPr>
            </w:pPr>
            <w:r w:rsidRPr="00165D4E">
              <w:rPr>
                <w:b/>
                <w:bCs/>
                <w:highlight w:val="darkGreen"/>
                <w:lang w:val="en-US"/>
              </w:rPr>
              <w:t>0.06441059</w:t>
            </w:r>
          </w:p>
        </w:tc>
      </w:tr>
      <w:tr w:rsidR="00B40ED8" w14:paraId="1CAD49B2" w14:textId="77777777" w:rsidTr="00FD48E5">
        <w:tc>
          <w:tcPr>
            <w:tcW w:w="549" w:type="dxa"/>
          </w:tcPr>
          <w:p w14:paraId="1D071985" w14:textId="144EFF12" w:rsidR="00B40ED8" w:rsidRPr="00165D4E" w:rsidRDefault="00B40ED8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08" w:type="dxa"/>
          </w:tcPr>
          <w:p w14:paraId="2C9F1F49" w14:textId="49E2CE09" w:rsidR="00B40ED8" w:rsidRPr="00165D4E" w:rsidRDefault="00B40ED8">
            <w:pPr>
              <w:rPr>
                <w:highlight w:val="darkGreen"/>
                <w:lang w:val="en-US"/>
              </w:rPr>
            </w:pPr>
            <w:r w:rsidRPr="00165D4E">
              <w:rPr>
                <w:highlight w:val="darkGreen"/>
                <w:lang w:val="en-US"/>
              </w:rPr>
              <w:t>ETH/1/90</w:t>
            </w:r>
          </w:p>
        </w:tc>
        <w:tc>
          <w:tcPr>
            <w:tcW w:w="1497" w:type="dxa"/>
          </w:tcPr>
          <w:p w14:paraId="6F8000D8" w14:textId="4A722867" w:rsidR="00B40ED8" w:rsidRPr="00165D4E" w:rsidRDefault="004D012A">
            <w:pPr>
              <w:rPr>
                <w:b/>
                <w:bCs/>
                <w:highlight w:val="darkGreen"/>
                <w:lang w:val="en-US"/>
              </w:rPr>
            </w:pPr>
            <w:r w:rsidRPr="00165D4E">
              <w:rPr>
                <w:b/>
                <w:bCs/>
                <w:highlight w:val="darkGreen"/>
                <w:lang w:val="en-US"/>
              </w:rPr>
              <w:t>0.04864008</w:t>
            </w:r>
          </w:p>
        </w:tc>
      </w:tr>
      <w:tr w:rsidR="00B40ED8" w14:paraId="42192613" w14:textId="77777777" w:rsidTr="00FD48E5">
        <w:tc>
          <w:tcPr>
            <w:tcW w:w="549" w:type="dxa"/>
          </w:tcPr>
          <w:p w14:paraId="0034F5EB" w14:textId="359C1F6B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108" w:type="dxa"/>
          </w:tcPr>
          <w:p w14:paraId="3EF0E271" w14:textId="346ACC86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BOT/29/98</w:t>
            </w:r>
          </w:p>
        </w:tc>
        <w:tc>
          <w:tcPr>
            <w:tcW w:w="1497" w:type="dxa"/>
          </w:tcPr>
          <w:p w14:paraId="3A2BEC68" w14:textId="6F4D4B40" w:rsidR="00B40ED8" w:rsidRDefault="004D012A">
            <w:pPr>
              <w:rPr>
                <w:lang w:val="en-US"/>
              </w:rPr>
            </w:pPr>
            <w:r>
              <w:rPr>
                <w:lang w:val="en-US"/>
              </w:rPr>
              <w:t>0.1183678</w:t>
            </w:r>
          </w:p>
        </w:tc>
      </w:tr>
      <w:tr w:rsidR="00B40ED8" w14:paraId="12413FDF" w14:textId="77777777" w:rsidTr="00FD48E5">
        <w:tc>
          <w:tcPr>
            <w:tcW w:w="549" w:type="dxa"/>
          </w:tcPr>
          <w:p w14:paraId="24D5405F" w14:textId="416E297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2108" w:type="dxa"/>
          </w:tcPr>
          <w:p w14:paraId="61F46B71" w14:textId="0ACAE58E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ZIM/7/83</w:t>
            </w:r>
          </w:p>
        </w:tc>
        <w:tc>
          <w:tcPr>
            <w:tcW w:w="1497" w:type="dxa"/>
          </w:tcPr>
          <w:p w14:paraId="78CAAC4F" w14:textId="3800DA19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130243</w:t>
            </w:r>
          </w:p>
        </w:tc>
      </w:tr>
      <w:tr w:rsidR="00B40ED8" w14:paraId="4C536FEE" w14:textId="77777777" w:rsidTr="00FD48E5">
        <w:tc>
          <w:tcPr>
            <w:tcW w:w="549" w:type="dxa"/>
          </w:tcPr>
          <w:p w14:paraId="115D9901" w14:textId="3A394253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2108" w:type="dxa"/>
          </w:tcPr>
          <w:p w14:paraId="756F61CE" w14:textId="24133ED1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NIG/2/75</w:t>
            </w:r>
          </w:p>
        </w:tc>
        <w:tc>
          <w:tcPr>
            <w:tcW w:w="1497" w:type="dxa"/>
          </w:tcPr>
          <w:p w14:paraId="4D0823D5" w14:textId="34AE8095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06405975</w:t>
            </w:r>
          </w:p>
        </w:tc>
      </w:tr>
      <w:tr w:rsidR="00B40ED8" w14:paraId="4518C4BC" w14:textId="77777777" w:rsidTr="00FD48E5">
        <w:tc>
          <w:tcPr>
            <w:tcW w:w="549" w:type="dxa"/>
          </w:tcPr>
          <w:p w14:paraId="3BF71EE7" w14:textId="41B2354E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2108" w:type="dxa"/>
          </w:tcPr>
          <w:p w14:paraId="2E141791" w14:textId="4EC3789E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GHA/2/90</w:t>
            </w:r>
          </w:p>
        </w:tc>
        <w:tc>
          <w:tcPr>
            <w:tcW w:w="1497" w:type="dxa"/>
          </w:tcPr>
          <w:p w14:paraId="53D8F416" w14:textId="4014CEDC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06299157</w:t>
            </w:r>
          </w:p>
        </w:tc>
      </w:tr>
      <w:tr w:rsidR="00B40ED8" w14:paraId="60A2B35B" w14:textId="77777777" w:rsidTr="00FD48E5">
        <w:tc>
          <w:tcPr>
            <w:tcW w:w="549" w:type="dxa"/>
          </w:tcPr>
          <w:p w14:paraId="6C33B031" w14:textId="6CB3D24A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2108" w:type="dxa"/>
          </w:tcPr>
          <w:p w14:paraId="4FACE490" w14:textId="12694974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UGA/51/75</w:t>
            </w:r>
          </w:p>
        </w:tc>
        <w:tc>
          <w:tcPr>
            <w:tcW w:w="1497" w:type="dxa"/>
          </w:tcPr>
          <w:p w14:paraId="36C93929" w14:textId="411DAFA0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09702656</w:t>
            </w:r>
          </w:p>
        </w:tc>
      </w:tr>
      <w:tr w:rsidR="00B40ED8" w14:paraId="7A946022" w14:textId="77777777" w:rsidTr="00FD48E5">
        <w:tc>
          <w:tcPr>
            <w:tcW w:w="549" w:type="dxa"/>
          </w:tcPr>
          <w:p w14:paraId="6498B996" w14:textId="4FB397E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2108" w:type="dxa"/>
          </w:tcPr>
          <w:p w14:paraId="2D0FE899" w14:textId="15FB4BD4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GAM/8/79</w:t>
            </w:r>
          </w:p>
        </w:tc>
        <w:tc>
          <w:tcPr>
            <w:tcW w:w="1497" w:type="dxa"/>
          </w:tcPr>
          <w:p w14:paraId="565AF5CB" w14:textId="534C73A6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563942</w:t>
            </w:r>
          </w:p>
        </w:tc>
      </w:tr>
      <w:tr w:rsidR="00B40ED8" w14:paraId="78B16308" w14:textId="77777777" w:rsidTr="00FD48E5">
        <w:tc>
          <w:tcPr>
            <w:tcW w:w="549" w:type="dxa"/>
          </w:tcPr>
          <w:p w14:paraId="7DEA39BD" w14:textId="4DF29F61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2108" w:type="dxa"/>
          </w:tcPr>
          <w:p w14:paraId="230726B3" w14:textId="5214AAD3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ETH/2/91</w:t>
            </w:r>
          </w:p>
        </w:tc>
        <w:tc>
          <w:tcPr>
            <w:tcW w:w="1497" w:type="dxa"/>
          </w:tcPr>
          <w:p w14:paraId="646458D9" w14:textId="44AA41D1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138175</w:t>
            </w:r>
          </w:p>
        </w:tc>
      </w:tr>
      <w:tr w:rsidR="00B40ED8" w14:paraId="63957826" w14:textId="77777777" w:rsidTr="00FD48E5">
        <w:tc>
          <w:tcPr>
            <w:tcW w:w="549" w:type="dxa"/>
          </w:tcPr>
          <w:p w14:paraId="6B2D5CE5" w14:textId="19C16A9F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2108" w:type="dxa"/>
          </w:tcPr>
          <w:p w14:paraId="45916A85" w14:textId="1DB606BE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ETH/2/2007</w:t>
            </w:r>
          </w:p>
        </w:tc>
        <w:tc>
          <w:tcPr>
            <w:tcW w:w="1497" w:type="dxa"/>
          </w:tcPr>
          <w:p w14:paraId="76B046B5" w14:textId="7E04E823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06855722</w:t>
            </w:r>
          </w:p>
        </w:tc>
      </w:tr>
      <w:tr w:rsidR="00B40ED8" w14:paraId="22DD30F9" w14:textId="77777777" w:rsidTr="00FD48E5">
        <w:tc>
          <w:tcPr>
            <w:tcW w:w="549" w:type="dxa"/>
          </w:tcPr>
          <w:p w14:paraId="468E5806" w14:textId="7FF2FEC4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2108" w:type="dxa"/>
          </w:tcPr>
          <w:p w14:paraId="1758C5C7" w14:textId="4651AE09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SUD/6/77</w:t>
            </w:r>
          </w:p>
        </w:tc>
        <w:tc>
          <w:tcPr>
            <w:tcW w:w="1497" w:type="dxa"/>
          </w:tcPr>
          <w:p w14:paraId="43A8193E" w14:textId="51C992E6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115688</w:t>
            </w:r>
          </w:p>
        </w:tc>
      </w:tr>
      <w:tr w:rsidR="00B40ED8" w14:paraId="7652B20C" w14:textId="77777777" w:rsidTr="00FD48E5">
        <w:tc>
          <w:tcPr>
            <w:tcW w:w="549" w:type="dxa"/>
          </w:tcPr>
          <w:p w14:paraId="206C70CA" w14:textId="1F100DF2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  <w:tc>
          <w:tcPr>
            <w:tcW w:w="2108" w:type="dxa"/>
          </w:tcPr>
          <w:p w14:paraId="70DAA141" w14:textId="5DD3C654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RWA/1/00</w:t>
            </w:r>
          </w:p>
        </w:tc>
        <w:tc>
          <w:tcPr>
            <w:tcW w:w="1497" w:type="dxa"/>
          </w:tcPr>
          <w:p w14:paraId="0E693CEB" w14:textId="2E28A870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241663</w:t>
            </w:r>
          </w:p>
        </w:tc>
      </w:tr>
      <w:tr w:rsidR="00B40ED8" w14:paraId="6C117F28" w14:textId="77777777" w:rsidTr="00FD48E5">
        <w:tc>
          <w:tcPr>
            <w:tcW w:w="549" w:type="dxa"/>
          </w:tcPr>
          <w:p w14:paraId="7122926C" w14:textId="3132D8F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2108" w:type="dxa"/>
          </w:tcPr>
          <w:p w14:paraId="4169E7BB" w14:textId="7B2FBAEA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KEN/2/84</w:t>
            </w:r>
          </w:p>
        </w:tc>
        <w:tc>
          <w:tcPr>
            <w:tcW w:w="1497" w:type="dxa"/>
          </w:tcPr>
          <w:p w14:paraId="16EBB87E" w14:textId="39F4E6C6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182113</w:t>
            </w:r>
          </w:p>
        </w:tc>
      </w:tr>
      <w:tr w:rsidR="00B40ED8" w14:paraId="576F30EF" w14:textId="77777777" w:rsidTr="00FD48E5">
        <w:tc>
          <w:tcPr>
            <w:tcW w:w="549" w:type="dxa"/>
          </w:tcPr>
          <w:p w14:paraId="1235C8B6" w14:textId="28CA0577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2108" w:type="dxa"/>
          </w:tcPr>
          <w:p w14:paraId="37DABADA" w14:textId="56583D5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UGA/19/98</w:t>
            </w:r>
          </w:p>
        </w:tc>
        <w:tc>
          <w:tcPr>
            <w:tcW w:w="1497" w:type="dxa"/>
          </w:tcPr>
          <w:p w14:paraId="5D3F10AA" w14:textId="6E9111BE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09838044</w:t>
            </w:r>
          </w:p>
        </w:tc>
      </w:tr>
      <w:tr w:rsidR="00B40ED8" w14:paraId="5182A6AA" w14:textId="77777777" w:rsidTr="00FD48E5">
        <w:tc>
          <w:tcPr>
            <w:tcW w:w="549" w:type="dxa"/>
          </w:tcPr>
          <w:p w14:paraId="23DC8F39" w14:textId="6FBFD99B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2108" w:type="dxa"/>
          </w:tcPr>
          <w:p w14:paraId="53933B5F" w14:textId="3461B7FF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ZAI/1/82</w:t>
            </w:r>
          </w:p>
        </w:tc>
        <w:tc>
          <w:tcPr>
            <w:tcW w:w="1497" w:type="dxa"/>
          </w:tcPr>
          <w:p w14:paraId="525993A9" w14:textId="42B3A151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126227</w:t>
            </w:r>
          </w:p>
        </w:tc>
      </w:tr>
      <w:tr w:rsidR="00B40ED8" w14:paraId="64747A64" w14:textId="77777777" w:rsidTr="00FD48E5">
        <w:tc>
          <w:tcPr>
            <w:tcW w:w="549" w:type="dxa"/>
          </w:tcPr>
          <w:p w14:paraId="4CBDD032" w14:textId="209EFC32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2108" w:type="dxa"/>
          </w:tcPr>
          <w:p w14:paraId="23104D5B" w14:textId="5F6F5286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SAU/6/00</w:t>
            </w:r>
          </w:p>
        </w:tc>
        <w:tc>
          <w:tcPr>
            <w:tcW w:w="1497" w:type="dxa"/>
          </w:tcPr>
          <w:p w14:paraId="43746C88" w14:textId="6C0BBA45" w:rsidR="00B40ED8" w:rsidRDefault="008528D3">
            <w:pPr>
              <w:rPr>
                <w:lang w:val="en-US"/>
              </w:rPr>
            </w:pPr>
            <w:r w:rsidRPr="009150E0">
              <w:rPr>
                <w:highlight w:val="darkGreen"/>
                <w:lang w:val="en-US"/>
              </w:rPr>
              <w:t>0.03160451</w:t>
            </w:r>
          </w:p>
        </w:tc>
      </w:tr>
      <w:tr w:rsidR="00B40ED8" w14:paraId="309DF159" w14:textId="77777777" w:rsidTr="00FD48E5">
        <w:tc>
          <w:tcPr>
            <w:tcW w:w="549" w:type="dxa"/>
          </w:tcPr>
          <w:p w14:paraId="0B2A53C1" w14:textId="769A74F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19</w:t>
            </w:r>
          </w:p>
        </w:tc>
        <w:tc>
          <w:tcPr>
            <w:tcW w:w="2108" w:type="dxa"/>
          </w:tcPr>
          <w:p w14:paraId="37FD14A2" w14:textId="28E8EF1F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CAR/8/2005</w:t>
            </w:r>
          </w:p>
        </w:tc>
        <w:tc>
          <w:tcPr>
            <w:tcW w:w="1497" w:type="dxa"/>
          </w:tcPr>
          <w:p w14:paraId="030D4F0A" w14:textId="691C77BD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05841095</w:t>
            </w:r>
          </w:p>
        </w:tc>
      </w:tr>
      <w:tr w:rsidR="00B40ED8" w14:paraId="1B66614F" w14:textId="77777777" w:rsidTr="00FD48E5">
        <w:tc>
          <w:tcPr>
            <w:tcW w:w="549" w:type="dxa"/>
          </w:tcPr>
          <w:p w14:paraId="161F4EE3" w14:textId="0CC4D9A2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2108" w:type="dxa"/>
          </w:tcPr>
          <w:p w14:paraId="7D6E7C8E" w14:textId="71DBBE4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ANG/4/74</w:t>
            </w:r>
          </w:p>
        </w:tc>
        <w:tc>
          <w:tcPr>
            <w:tcW w:w="1497" w:type="dxa"/>
          </w:tcPr>
          <w:p w14:paraId="12AD3F69" w14:textId="6E4FDFD0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118393</w:t>
            </w:r>
          </w:p>
        </w:tc>
      </w:tr>
      <w:tr w:rsidR="00B40ED8" w14:paraId="39FFCD0F" w14:textId="77777777" w:rsidTr="00FD48E5">
        <w:tc>
          <w:tcPr>
            <w:tcW w:w="549" w:type="dxa"/>
          </w:tcPr>
          <w:p w14:paraId="16FF2DEA" w14:textId="0CA974AB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1</w:t>
            </w:r>
          </w:p>
        </w:tc>
        <w:tc>
          <w:tcPr>
            <w:tcW w:w="2108" w:type="dxa"/>
          </w:tcPr>
          <w:p w14:paraId="269BAAAA" w14:textId="4A220AA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UGA-BUFF/27/70</w:t>
            </w:r>
          </w:p>
        </w:tc>
        <w:tc>
          <w:tcPr>
            <w:tcW w:w="1497" w:type="dxa"/>
          </w:tcPr>
          <w:p w14:paraId="3CEF0E2E" w14:textId="74FC9A42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253833167</w:t>
            </w:r>
          </w:p>
        </w:tc>
      </w:tr>
      <w:tr w:rsidR="00B40ED8" w14:paraId="51DB0B5B" w14:textId="77777777" w:rsidTr="00FD48E5">
        <w:tc>
          <w:tcPr>
            <w:tcW w:w="549" w:type="dxa"/>
          </w:tcPr>
          <w:p w14:paraId="1C410063" w14:textId="40907490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2</w:t>
            </w:r>
          </w:p>
        </w:tc>
        <w:tc>
          <w:tcPr>
            <w:tcW w:w="2108" w:type="dxa"/>
          </w:tcPr>
          <w:p w14:paraId="681A58E4" w14:textId="569138E8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ZIM/P25/91-UR-7</w:t>
            </w:r>
          </w:p>
        </w:tc>
        <w:tc>
          <w:tcPr>
            <w:tcW w:w="1497" w:type="dxa"/>
          </w:tcPr>
          <w:p w14:paraId="55D119E3" w14:textId="39E13684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2211004</w:t>
            </w:r>
          </w:p>
        </w:tc>
      </w:tr>
      <w:tr w:rsidR="00B40ED8" w14:paraId="14753228" w14:textId="77777777" w:rsidTr="00FD48E5">
        <w:tc>
          <w:tcPr>
            <w:tcW w:w="549" w:type="dxa"/>
          </w:tcPr>
          <w:p w14:paraId="3A5A593C" w14:textId="7778E282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2108" w:type="dxa"/>
          </w:tcPr>
          <w:p w14:paraId="02731F20" w14:textId="04B8A338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RWAN/17</w:t>
            </w:r>
          </w:p>
        </w:tc>
        <w:tc>
          <w:tcPr>
            <w:tcW w:w="1497" w:type="dxa"/>
          </w:tcPr>
          <w:p w14:paraId="157DC181" w14:textId="02EF5C56" w:rsidR="00B40ED8" w:rsidRPr="00165D4E" w:rsidRDefault="008528D3">
            <w:pPr>
              <w:rPr>
                <w:b/>
                <w:bCs/>
                <w:highlight w:val="darkGreen"/>
                <w:lang w:val="en-US"/>
              </w:rPr>
            </w:pPr>
            <w:r w:rsidRPr="00165D4E">
              <w:rPr>
                <w:b/>
                <w:bCs/>
                <w:highlight w:val="darkGreen"/>
                <w:lang w:val="en-US"/>
              </w:rPr>
              <w:t>0.007234545</w:t>
            </w:r>
          </w:p>
        </w:tc>
      </w:tr>
      <w:tr w:rsidR="00B40ED8" w14:paraId="63E0374B" w14:textId="77777777" w:rsidTr="00FD48E5">
        <w:tc>
          <w:tcPr>
            <w:tcW w:w="549" w:type="dxa"/>
          </w:tcPr>
          <w:p w14:paraId="1BD6F890" w14:textId="7099952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4</w:t>
            </w:r>
          </w:p>
        </w:tc>
        <w:tc>
          <w:tcPr>
            <w:tcW w:w="2108" w:type="dxa"/>
          </w:tcPr>
          <w:p w14:paraId="32098B70" w14:textId="371E2DFC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RWAG/17</w:t>
            </w:r>
          </w:p>
        </w:tc>
        <w:tc>
          <w:tcPr>
            <w:tcW w:w="1497" w:type="dxa"/>
          </w:tcPr>
          <w:p w14:paraId="333719A9" w14:textId="1931871E" w:rsidR="00B40ED8" w:rsidRPr="00165D4E" w:rsidRDefault="008528D3">
            <w:pPr>
              <w:rPr>
                <w:b/>
                <w:bCs/>
                <w:highlight w:val="darkGreen"/>
                <w:lang w:val="en-US"/>
              </w:rPr>
            </w:pPr>
            <w:r w:rsidRPr="00165D4E">
              <w:rPr>
                <w:b/>
                <w:bCs/>
                <w:highlight w:val="darkGreen"/>
                <w:lang w:val="en-US"/>
              </w:rPr>
              <w:t>0.008035767</w:t>
            </w:r>
          </w:p>
        </w:tc>
      </w:tr>
      <w:tr w:rsidR="00B40ED8" w14:paraId="278F6C3B" w14:textId="77777777" w:rsidTr="00FD48E5">
        <w:tc>
          <w:tcPr>
            <w:tcW w:w="549" w:type="dxa"/>
          </w:tcPr>
          <w:p w14:paraId="265A166F" w14:textId="2529E993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5</w:t>
            </w:r>
          </w:p>
        </w:tc>
        <w:tc>
          <w:tcPr>
            <w:tcW w:w="2108" w:type="dxa"/>
          </w:tcPr>
          <w:p w14:paraId="084F8D3D" w14:textId="210A61E3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NIG11/75</w:t>
            </w:r>
          </w:p>
        </w:tc>
        <w:tc>
          <w:tcPr>
            <w:tcW w:w="1497" w:type="dxa"/>
          </w:tcPr>
          <w:p w14:paraId="6EEA24B7" w14:textId="1B12ABE3" w:rsidR="00B40ED8" w:rsidRDefault="008528D3">
            <w:pPr>
              <w:rPr>
                <w:lang w:val="en-US"/>
              </w:rPr>
            </w:pPr>
            <w:r>
              <w:rPr>
                <w:lang w:val="en-US"/>
              </w:rPr>
              <w:t>0.07706354</w:t>
            </w:r>
          </w:p>
        </w:tc>
      </w:tr>
      <w:tr w:rsidR="00B40ED8" w14:paraId="7DFAFD73" w14:textId="77777777" w:rsidTr="00FD48E5">
        <w:tc>
          <w:tcPr>
            <w:tcW w:w="549" w:type="dxa"/>
          </w:tcPr>
          <w:p w14:paraId="5E0DB039" w14:textId="1623D797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6</w:t>
            </w:r>
          </w:p>
        </w:tc>
        <w:tc>
          <w:tcPr>
            <w:tcW w:w="2108" w:type="dxa"/>
          </w:tcPr>
          <w:p w14:paraId="27ED76F3" w14:textId="691B7969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ETH/3/2007</w:t>
            </w:r>
          </w:p>
        </w:tc>
        <w:tc>
          <w:tcPr>
            <w:tcW w:w="1497" w:type="dxa"/>
          </w:tcPr>
          <w:p w14:paraId="5BF9172D" w14:textId="7E6A662F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1229861</w:t>
            </w:r>
          </w:p>
        </w:tc>
      </w:tr>
      <w:tr w:rsidR="00B40ED8" w14:paraId="6DB7DE5C" w14:textId="77777777" w:rsidTr="00FD48E5">
        <w:tc>
          <w:tcPr>
            <w:tcW w:w="549" w:type="dxa"/>
          </w:tcPr>
          <w:p w14:paraId="62CA4C64" w14:textId="7A4253A3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7</w:t>
            </w:r>
          </w:p>
        </w:tc>
        <w:tc>
          <w:tcPr>
            <w:tcW w:w="2108" w:type="dxa"/>
          </w:tcPr>
          <w:p w14:paraId="468958FC" w14:textId="4E2E56F1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TCH/1/72</w:t>
            </w:r>
          </w:p>
        </w:tc>
        <w:tc>
          <w:tcPr>
            <w:tcW w:w="1497" w:type="dxa"/>
          </w:tcPr>
          <w:p w14:paraId="1E2788CD" w14:textId="0D16A06F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1403647</w:t>
            </w:r>
          </w:p>
        </w:tc>
      </w:tr>
      <w:tr w:rsidR="00B40ED8" w14:paraId="2D61B618" w14:textId="77777777" w:rsidTr="00FD48E5">
        <w:tc>
          <w:tcPr>
            <w:tcW w:w="549" w:type="dxa"/>
          </w:tcPr>
          <w:p w14:paraId="381048D3" w14:textId="6768E830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28</w:t>
            </w:r>
          </w:p>
        </w:tc>
        <w:tc>
          <w:tcPr>
            <w:tcW w:w="2108" w:type="dxa"/>
          </w:tcPr>
          <w:p w14:paraId="75696EFF" w14:textId="05E1874D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SUD/3/76</w:t>
            </w:r>
          </w:p>
        </w:tc>
        <w:tc>
          <w:tcPr>
            <w:tcW w:w="1497" w:type="dxa"/>
          </w:tcPr>
          <w:p w14:paraId="68D42379" w14:textId="4D476436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07947513</w:t>
            </w:r>
          </w:p>
        </w:tc>
      </w:tr>
      <w:tr w:rsidR="00FD48E5" w14:paraId="621151E8" w14:textId="77777777" w:rsidTr="00FD48E5">
        <w:tc>
          <w:tcPr>
            <w:tcW w:w="549" w:type="dxa"/>
          </w:tcPr>
          <w:p w14:paraId="3A3D3C2B" w14:textId="5FC2F6EC" w:rsidR="00FD48E5" w:rsidRDefault="00FD48E5">
            <w:pPr>
              <w:rPr>
                <w:lang w:val="en-US"/>
              </w:rPr>
            </w:pPr>
            <w:r>
              <w:rPr>
                <w:lang w:val="en-US"/>
              </w:rPr>
              <w:t>29</w:t>
            </w:r>
          </w:p>
        </w:tc>
        <w:tc>
          <w:tcPr>
            <w:tcW w:w="2108" w:type="dxa"/>
          </w:tcPr>
          <w:p w14:paraId="5A3A0B8C" w14:textId="129B73C3" w:rsidR="00FD48E5" w:rsidRDefault="00FD48E5">
            <w:pPr>
              <w:rPr>
                <w:lang w:val="en-US"/>
              </w:rPr>
            </w:pPr>
            <w:r>
              <w:rPr>
                <w:lang w:val="en-US"/>
              </w:rPr>
              <w:t>UGA/13/74</w:t>
            </w:r>
          </w:p>
        </w:tc>
        <w:tc>
          <w:tcPr>
            <w:tcW w:w="1497" w:type="dxa"/>
          </w:tcPr>
          <w:p w14:paraId="7FD9D019" w14:textId="0BA801B1" w:rsidR="00FD48E5" w:rsidRDefault="00FD48E5">
            <w:pPr>
              <w:rPr>
                <w:lang w:val="en-US"/>
              </w:rPr>
            </w:pPr>
            <w:r>
              <w:rPr>
                <w:lang w:val="en-US"/>
              </w:rPr>
              <w:t>0.1593325</w:t>
            </w:r>
          </w:p>
        </w:tc>
      </w:tr>
      <w:tr w:rsidR="00B40ED8" w14:paraId="77CC9EAD" w14:textId="77777777" w:rsidTr="00FD48E5">
        <w:tc>
          <w:tcPr>
            <w:tcW w:w="549" w:type="dxa"/>
          </w:tcPr>
          <w:p w14:paraId="5447679F" w14:textId="30F687A8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2108" w:type="dxa"/>
          </w:tcPr>
          <w:p w14:paraId="546B8E9B" w14:textId="63C694CD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UGA/1/97</w:t>
            </w:r>
          </w:p>
        </w:tc>
        <w:tc>
          <w:tcPr>
            <w:tcW w:w="1497" w:type="dxa"/>
          </w:tcPr>
          <w:p w14:paraId="3D4AC0A0" w14:textId="0901744D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2168268</w:t>
            </w:r>
          </w:p>
        </w:tc>
      </w:tr>
      <w:tr w:rsidR="00B40ED8" w14:paraId="10CDD46B" w14:textId="77777777" w:rsidTr="00FD48E5">
        <w:tc>
          <w:tcPr>
            <w:tcW w:w="549" w:type="dxa"/>
          </w:tcPr>
          <w:p w14:paraId="23C9EE6E" w14:textId="48D86CCA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D48E5">
              <w:rPr>
                <w:lang w:val="en-US"/>
              </w:rPr>
              <w:t>1</w:t>
            </w:r>
          </w:p>
        </w:tc>
        <w:tc>
          <w:tcPr>
            <w:tcW w:w="2108" w:type="dxa"/>
          </w:tcPr>
          <w:p w14:paraId="10653FFA" w14:textId="525F0EDC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ANG/9/74</w:t>
            </w:r>
          </w:p>
        </w:tc>
        <w:tc>
          <w:tcPr>
            <w:tcW w:w="1497" w:type="dxa"/>
          </w:tcPr>
          <w:p w14:paraId="17541C49" w14:textId="7AE298C2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1838095</w:t>
            </w:r>
          </w:p>
        </w:tc>
      </w:tr>
      <w:tr w:rsidR="00B40ED8" w14:paraId="30E914B8" w14:textId="77777777" w:rsidTr="00FD48E5">
        <w:tc>
          <w:tcPr>
            <w:tcW w:w="549" w:type="dxa"/>
          </w:tcPr>
          <w:p w14:paraId="0F6E4C40" w14:textId="6B8A07D4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D48E5">
              <w:rPr>
                <w:lang w:val="en-US"/>
              </w:rPr>
              <w:t>2</w:t>
            </w:r>
          </w:p>
        </w:tc>
        <w:tc>
          <w:tcPr>
            <w:tcW w:w="2108" w:type="dxa"/>
          </w:tcPr>
          <w:p w14:paraId="770B3DCB" w14:textId="14CCCA01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UGA-BUFF/21/70</w:t>
            </w:r>
          </w:p>
        </w:tc>
        <w:tc>
          <w:tcPr>
            <w:tcW w:w="1497" w:type="dxa"/>
          </w:tcPr>
          <w:p w14:paraId="054E88F7" w14:textId="2BDDFF02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07384378</w:t>
            </w:r>
          </w:p>
        </w:tc>
      </w:tr>
      <w:tr w:rsidR="00B40ED8" w14:paraId="6EC29720" w14:textId="77777777" w:rsidTr="00FD48E5">
        <w:tc>
          <w:tcPr>
            <w:tcW w:w="549" w:type="dxa"/>
          </w:tcPr>
          <w:p w14:paraId="0434D9BE" w14:textId="2CF39F2E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D48E5">
              <w:rPr>
                <w:lang w:val="en-US"/>
              </w:rPr>
              <w:t>3</w:t>
            </w:r>
          </w:p>
        </w:tc>
        <w:tc>
          <w:tcPr>
            <w:tcW w:w="2108" w:type="dxa"/>
          </w:tcPr>
          <w:p w14:paraId="3F9EE60A" w14:textId="156FFC7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MOZ/1/75</w:t>
            </w:r>
          </w:p>
        </w:tc>
        <w:tc>
          <w:tcPr>
            <w:tcW w:w="1497" w:type="dxa"/>
          </w:tcPr>
          <w:p w14:paraId="4DEBEBD1" w14:textId="4C267CFC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1676978</w:t>
            </w:r>
          </w:p>
        </w:tc>
      </w:tr>
      <w:tr w:rsidR="00B40ED8" w14:paraId="6EAB430B" w14:textId="77777777" w:rsidTr="00FD48E5">
        <w:tc>
          <w:tcPr>
            <w:tcW w:w="549" w:type="dxa"/>
          </w:tcPr>
          <w:p w14:paraId="4D5EE809" w14:textId="283B2F40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D48E5">
              <w:rPr>
                <w:lang w:val="en-US"/>
              </w:rPr>
              <w:t>4</w:t>
            </w:r>
          </w:p>
        </w:tc>
        <w:tc>
          <w:tcPr>
            <w:tcW w:w="2108" w:type="dxa"/>
          </w:tcPr>
          <w:p w14:paraId="5C2BA381" w14:textId="7A91FB34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ZIM/23/2003</w:t>
            </w:r>
          </w:p>
        </w:tc>
        <w:tc>
          <w:tcPr>
            <w:tcW w:w="1497" w:type="dxa"/>
          </w:tcPr>
          <w:p w14:paraId="112C61A9" w14:textId="11849AF9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07887847</w:t>
            </w:r>
          </w:p>
        </w:tc>
      </w:tr>
      <w:tr w:rsidR="00B40ED8" w14:paraId="119F04D9" w14:textId="77777777" w:rsidTr="00FD48E5">
        <w:tc>
          <w:tcPr>
            <w:tcW w:w="549" w:type="dxa"/>
          </w:tcPr>
          <w:p w14:paraId="73AEB1CE" w14:textId="1D007C5F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D48E5">
              <w:rPr>
                <w:lang w:val="en-US"/>
              </w:rPr>
              <w:t>5</w:t>
            </w:r>
          </w:p>
        </w:tc>
        <w:tc>
          <w:tcPr>
            <w:tcW w:w="2108" w:type="dxa"/>
          </w:tcPr>
          <w:p w14:paraId="35ED10AF" w14:textId="4CF87BB5" w:rsidR="00B40ED8" w:rsidRDefault="00B40ED8">
            <w:pPr>
              <w:rPr>
                <w:lang w:val="en-US"/>
              </w:rPr>
            </w:pPr>
            <w:r>
              <w:rPr>
                <w:lang w:val="en-US"/>
              </w:rPr>
              <w:t>T155/71</w:t>
            </w:r>
          </w:p>
        </w:tc>
        <w:tc>
          <w:tcPr>
            <w:tcW w:w="1497" w:type="dxa"/>
          </w:tcPr>
          <w:p w14:paraId="62A5E715" w14:textId="7AA3AC24" w:rsidR="00B40ED8" w:rsidRDefault="00FD48E5">
            <w:pPr>
              <w:rPr>
                <w:lang w:val="en-US"/>
              </w:rPr>
            </w:pPr>
            <w:r>
              <w:rPr>
                <w:lang w:val="en-US"/>
              </w:rPr>
              <w:t>0.08837712</w:t>
            </w:r>
          </w:p>
        </w:tc>
      </w:tr>
    </w:tbl>
    <w:p w14:paraId="7152248D" w14:textId="1F397E12" w:rsidR="00B40ED8" w:rsidRPr="00CD463B" w:rsidRDefault="00B40ED8">
      <w:pPr>
        <w:rPr>
          <w:lang w:val="en-US"/>
        </w:rPr>
      </w:pPr>
    </w:p>
    <w:sectPr w:rsidR="00B40ED8" w:rsidRPr="00CD463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bU0sjAzMzcyt7BQ0lEKTi0uzszPAykwrAUAsFJF2SwAAAA="/>
  </w:docVars>
  <w:rsids>
    <w:rsidRoot w:val="00CD463B"/>
    <w:rsid w:val="00165D4E"/>
    <w:rsid w:val="004D012A"/>
    <w:rsid w:val="008528D3"/>
    <w:rsid w:val="009150E0"/>
    <w:rsid w:val="00A70071"/>
    <w:rsid w:val="00B40ED8"/>
    <w:rsid w:val="00CD463B"/>
    <w:rsid w:val="00FD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F85AC"/>
  <w15:chartTrackingRefBased/>
  <w15:docId w15:val="{D9B95D20-E64A-4E85-8804-9665310A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0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1</Pages>
  <Words>150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1-09-24T08:31:00Z</dcterms:created>
  <dcterms:modified xsi:type="dcterms:W3CDTF">2021-09-24T22:56:00Z</dcterms:modified>
</cp:coreProperties>
</file>